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w:t>
      </w:r>
      <w:r>
        <w:t xml:space="preserve"> </w:t>
      </w:r>
      <w:r>
        <w:t xml:space="preserve">Addis</w:t>
      </w:r>
      <w:r>
        <w:t xml:space="preserve"> </w:t>
      </w:r>
      <w:r>
        <w:t xml:space="preserve">Ababa,</w:t>
      </w:r>
      <w:r>
        <w:t xml:space="preserve"> </w:t>
      </w:r>
      <w:r>
        <w:t xml:space="preserve">Ethiopia</w:t>
      </w:r>
    </w:p>
    <w:bookmarkStart w:id="20" w:name="internship-application-letter"/>
    <w:p>
      <w:pPr>
        <w:pStyle w:val="Heading1"/>
      </w:pPr>
      <w:r>
        <w:t xml:space="preserve">Internship Application Letter</w:t>
      </w:r>
    </w:p>
    <w:p>
      <w:pPr>
        <w:pStyle w:val="FirstParagraph"/>
      </w:pPr>
      <w:r>
        <w:t xml:space="preserve">For the Statistician Internship Position</w:t>
      </w:r>
    </w:p>
    <w:bookmarkEnd w:id="20"/>
    <w:p>
      <w:pPr>
        <w:pStyle w:val="BodyText"/>
      </w:pPr>
      <w:r>
        <w:t xml:space="preserve">Date: October 26, 2023</w:t>
      </w:r>
    </w:p>
    <w:p>
      <w:pPr>
        <w:pStyle w:val="BodyText"/>
      </w:pPr>
      <w:r>
        <w:t xml:space="preserve">Hiring Manager</w:t>
      </w:r>
      <w:r>
        <w:br/>
      </w:r>
      <w:r>
        <w:t xml:space="preserve">[Organization Name]</w:t>
      </w:r>
      <w:r>
        <w:br/>
      </w:r>
      <w:r>
        <w:t xml:space="preserve">Addis Ababa, Ethiopia</w:t>
      </w:r>
      <w:r>
        <w:br/>
      </w:r>
    </w:p>
    <w:p>
      <w:pPr>
        <w:pStyle w:val="BodyText"/>
      </w:pPr>
      <w:r>
        <w:t xml:space="preserve">Dear Hiring Manager,</w:t>
      </w:r>
    </w:p>
    <w:p>
      <w:pPr>
        <w:pStyle w:val="BodyText"/>
      </w:pPr>
      <w:r>
        <w:t xml:space="preserve">I am writing with profound enthusiasm to submit my application for the Statistician Internship position at your esteemed organization in Addis Ababa, Ethiopia. As a dedicated statistics student deeply committed to leveraging data for meaningful social impact, I have long admired Ethiopia's national development trajectory and the pivotal role of evidence-based decision-making in shaping Addis Ababa's vibrant urban landscape. This Internship Application Letter serves as my formal expression of interest in contributing my analytical skills to your team while immersing myself in Ethiopia's dynamic statistical ecosystem.</w:t>
      </w:r>
    </w:p>
    <w:p>
      <w:pPr>
        <w:pStyle w:val="BodyText"/>
      </w:pPr>
      <w:r>
        <w:t xml:space="preserve">My academic journey at Addis Ababa University's College of Natural and Computational Sciences has equipped me with rigorous theoretical foundations and practical applications in statistical methodology. I have completed advanced coursework including Statistical Inference, Time Series Analysis, Survey Sampling, and Applied Econometrics – all directly relevant to the challenges faced by Ethiopian institutions. My final year research project on "Demographic Transitions in Urban Ethiopia: Analyzing Health Service Accessibility Patterns" utilized SPSS and R programming to process data from the 2021 Ethiopian Population and Housing Census, resulting in actionable insights for public health planners. This experience solidified my understanding that accurate data interpretation is indispensable for Ethiopia's sustainable development goals (SDGs), particularly within Addis Ababa's rapidly evolving municipal context where evidence-driven policy directly impacts millions of residents.</w:t>
      </w:r>
    </w:p>
    <w:p>
      <w:pPr>
        <w:pStyle w:val="BodyText"/>
      </w:pPr>
      <w:r>
        <w:t xml:space="preserve">What excites me most about this opportunity is the chance to apply my technical skills within Ethiopia Addis Ababa's unique socio-economic framework. Having grown up in a multilingual household (Amharic, Oromo, and English) in Addis Ababa's Arada district, I possess cultural fluency essential for navigating local data collection challenges. During community health surveys conducted through the University's Center for Demographic Studies, I observed firsthand how contextual nuances – from seasonal agricultural patterns affecting rural-urban migration to language barriers in survey responses – significantly influence data quality. This insight drives my passion to develop statistical solutions that respect Ethiopia's cultural fabric while meeting international standards. I am particularly eager to support initiatives like the National Statistics Office's ongoing Household Consumption Survey, where methodological precision directly informs poverty reduction strategies across Addis Ababa and beyond.</w:t>
      </w:r>
    </w:p>
    <w:p>
      <w:pPr>
        <w:pStyle w:val="BodyText"/>
      </w:pPr>
      <w:r>
        <w:t xml:space="preserve">My technical toolkit includes proficiency in R (with extensive experience in tidyverse packages), Python for data wrangling, Stata for econometric analysis, and Tableau for visualization. I've recently completed a certificate program at the Addis Ababa Data Science Institute focused on geospatial statistics – an emerging field critical for Addis Ababa's urban planning challenges. In my role as Statistical Assistant at the Ethiopian Health Policy Research Center (2022), I processed anonymized patient data from three major hospitals, reducing reporting delays by 35% through automated workflow scripts. This experience taught me that effective Statistician work in Ethiopia requires balancing technical excellence with practical field constraints – a perspective I aim to bring to your organization.</w:t>
      </w:r>
    </w:p>
    <w:p>
      <w:pPr>
        <w:pStyle w:val="BodyText"/>
      </w:pPr>
      <w:r>
        <w:t xml:space="preserve">Ethiopia's strategic position as Africa's second-most populous nation presents unprecedented opportunities for statistical innovation. As Addis Ababa emerges as a continental hub for international development agencies (UNICEF, World Bank, WHO), the demand for locally rooted data expertise has never been higher. I am drawn to your organization specifically because of its work on the Ethiopia Urban Development Project, which recognizes that accurate spatial statistics are foundational to addressing housing shortages and infrastructure gaps in our capital city. I envision contributing to projects analyzing Addis Ababa's traffic flow patterns using IoT sensor data or modeling climate resilience metrics for urban agriculture – applications where statistical rigor directly serves Ethiopia's developmental aspirations.</w:t>
      </w:r>
    </w:p>
    <w:p>
      <w:pPr>
        <w:pStyle w:val="BodyText"/>
      </w:pPr>
      <w:r>
        <w:t xml:space="preserve">Beyond technical skills, I possess three years of volunteer experience facilitating statistics workshops for women in Addis Ababa's informal settlements through the NGO "Data for Development." Teaching basic data literacy to community leaders empowered them to advocate for resource allocation using local survey results. This reinforced my conviction that statistical work in Ethiopia must be accessible and action-oriented – a principle I would bring to every task as your Statistician intern. My fluency in Amharic (written and spoken) allows me to build trust with diverse stakeholders, from rural enumerators to federal ministry officials, ensuring data collection respects Ethiopian cultural protocols.</w:t>
      </w:r>
    </w:p>
    <w:p>
      <w:pPr>
        <w:pStyle w:val="BodyText"/>
      </w:pPr>
      <w:r>
        <w:t xml:space="preserve">I am particularly eager to learn from your team's approach to Ethiopia Addis Ababa's statistical challenges. In today's development landscape, where organizations increasingly rely on real-time data for adaptive management, I am keen to understand how your institution balances traditional census methodologies with emerging digital data sources like mobile phone records and satellite imagery – critical tools for monitoring Addis Ababa's 5% annual population growth. My academic background in quantitative social science ensures I can rapidly contribute while absorbing Ethiopia's unique statistical traditions.</w:t>
      </w:r>
    </w:p>
    <w:p>
      <w:pPr>
        <w:pStyle w:val="BodyText"/>
      </w:pPr>
      <w:r>
        <w:t xml:space="preserve">The opportunity to grow as a Statistician within Ethiopia's developmental context is precisely why I am applying for this internship. As Addis Ababa transforms into Africa's premier hub for evidence-based governance, I am confident my technical skills, cultural understanding, and commitment to Ethiopia's progress align with your team's mission. My resume provides further detail on my academic projects and technical competencies.</w:t>
      </w:r>
    </w:p>
    <w:p>
      <w:pPr>
        <w:pStyle w:val="BodyText"/>
      </w:pPr>
      <w:r>
        <w:t xml:space="preserve">Thank you for considering this Internship Application Letter. I have attached my CV for your review and welcome the opportunity to discuss how my statistical training can support your organization's objectives in Ethiopia Addis Ababa. I am available for an interview at your earliest convenience and can be reached via email at student@email.com or phone +251 912 345 678.</w:t>
      </w:r>
    </w:p>
    <w:p>
      <w:pPr>
        <w:pStyle w:val="BodyText"/>
      </w:pPr>
      <w:r>
        <w:t xml:space="preserve">With sincere appreciation for Ethiopia's statistical community,</w:t>
      </w:r>
    </w:p>
    <w:p>
      <w:pPr>
        <w:pStyle w:val="BodyText"/>
      </w:pPr>
      <w:r>
        <w:rPr>
          <w:bCs/>
          <w:b/>
        </w:rPr>
        <w:t xml:space="preserve">Yohannes Bekele</w:t>
      </w:r>
      <w:r>
        <w:br/>
      </w:r>
      <w:r>
        <w:t xml:space="preserve">Master of Science in Statistics Candidate</w:t>
      </w:r>
      <w:r>
        <w:br/>
      </w:r>
      <w:r>
        <w:t xml:space="preserve">Addis Ababa University</w:t>
      </w:r>
      <w:r>
        <w:br/>
      </w:r>
      <w:r>
        <w:t xml:space="preserve">Addis Ababa, Ethiopia</w:t>
      </w:r>
      <w:r>
        <w:br/>
      </w:r>
    </w:p>
    <w:p>
      <w:pPr>
        <w:pStyle w:val="BodyText"/>
      </w:pPr>
      <w:r>
        <w:t xml:space="preserve">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tatistician Position - Addis Ababa, Ethiopia</dc:title>
  <dc:creator/>
  <dc:language>en</dc:language>
  <cp:keywords/>
  <dcterms:created xsi:type="dcterms:W3CDTF">2026-07-20T01:28:35Z</dcterms:created>
  <dcterms:modified xsi:type="dcterms:W3CDTF">2026-07-20T01:28:35Z</dcterms:modified>
</cp:coreProperties>
</file>

<file path=docProps/custom.xml><?xml version="1.0" encoding="utf-8"?>
<Properties xmlns="http://schemas.openxmlformats.org/officeDocument/2006/custom-properties" xmlns:vt="http://schemas.openxmlformats.org/officeDocument/2006/docPropsVTypes"/>
</file>